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1F47D555" w:rsidR="00321F02" w:rsidRPr="00BB1CBC" w:rsidRDefault="000731AC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ED3A90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ED3A90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7F74409F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0731AC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ED3A90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ED3A90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ED3A90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0712B1E5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3D703B">
        <w:rPr>
          <w:rFonts w:ascii="Titillium" w:hAnsi="Titillium"/>
          <w:b/>
          <w:bCs/>
          <w:i/>
          <w:iCs/>
          <w:sz w:val="22"/>
          <w:szCs w:val="22"/>
          <w:lang w:val="en-GB"/>
        </w:rPr>
        <w:t>Elwan HERY</w:t>
      </w:r>
    </w:p>
    <w:p w14:paraId="0E093A06" w14:textId="003FC584" w:rsidR="00E5515E" w:rsidRPr="006E600D" w:rsidRDefault="004342B5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6E600D">
        <w:rPr>
          <w:rFonts w:ascii="Titillium" w:hAnsi="Titillium"/>
          <w:b/>
          <w:bCs/>
          <w:sz w:val="22"/>
          <w:szCs w:val="22"/>
          <w:lang w:val="en-GB"/>
        </w:rPr>
        <w:t xml:space="preserve">MASTER 1 in Control and Robotics </w:t>
      </w:r>
      <w:r w:rsidR="000731AC">
        <w:rPr>
          <w:rFonts w:ascii="Titillium" w:hAnsi="Titillium"/>
          <w:b/>
          <w:bCs/>
          <w:sz w:val="22"/>
          <w:szCs w:val="22"/>
          <w:lang w:val="en-GB"/>
        </w:rPr>
        <w:t>–</w:t>
      </w:r>
      <w:r w:rsidRPr="006E600D">
        <w:rPr>
          <w:rFonts w:ascii="Titillium" w:hAnsi="Titillium"/>
          <w:b/>
          <w:bCs/>
          <w:sz w:val="22"/>
          <w:szCs w:val="22"/>
          <w:lang w:val="en-GB"/>
        </w:rPr>
        <w:t xml:space="preserve"> </w:t>
      </w:r>
      <w:r w:rsidR="000731AC">
        <w:rPr>
          <w:rFonts w:ascii="Titillium" w:hAnsi="Titillium"/>
          <w:b/>
          <w:bCs/>
          <w:sz w:val="22"/>
          <w:szCs w:val="22"/>
          <w:lang w:val="en-GB"/>
        </w:rPr>
        <w:t xml:space="preserve">Data Science, </w:t>
      </w:r>
      <w:r w:rsidRPr="006E600D">
        <w:rPr>
          <w:rFonts w:ascii="Titillium" w:hAnsi="Titillium"/>
          <w:b/>
          <w:bCs/>
          <w:sz w:val="22"/>
          <w:szCs w:val="22"/>
          <w:lang w:val="en-GB"/>
        </w:rPr>
        <w:t xml:space="preserve">Signal and Image Processing (CORO </w:t>
      </w:r>
      <w:r w:rsidR="000731AC">
        <w:rPr>
          <w:rFonts w:ascii="Titillium" w:hAnsi="Titillium"/>
          <w:b/>
          <w:bCs/>
          <w:sz w:val="22"/>
          <w:szCs w:val="22"/>
          <w:lang w:val="en-GB"/>
        </w:rPr>
        <w:t>DAS</w:t>
      </w:r>
      <w:r w:rsidRPr="006E600D">
        <w:rPr>
          <w:rFonts w:ascii="Titillium" w:hAnsi="Titillium"/>
          <w:b/>
          <w:bCs/>
          <w:sz w:val="22"/>
          <w:szCs w:val="22"/>
          <w:lang w:val="en-GB"/>
        </w:rPr>
        <w:t>SIP</w:t>
      </w:r>
      <w:r w:rsidR="00CC646B" w:rsidRPr="006E600D">
        <w:rPr>
          <w:rFonts w:ascii="Titillium" w:hAnsi="Titillium"/>
          <w:b/>
          <w:bCs/>
          <w:sz w:val="22"/>
          <w:szCs w:val="22"/>
          <w:lang w:val="en-GB"/>
        </w:rPr>
        <w:t>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270"/>
        <w:gridCol w:w="2414"/>
        <w:gridCol w:w="1841"/>
        <w:gridCol w:w="1703"/>
        <w:gridCol w:w="1278"/>
        <w:gridCol w:w="555"/>
      </w:tblGrid>
      <w:tr w:rsidR="00EF0683" w:rsidRPr="003A0B18" w14:paraId="05103F5F" w14:textId="514F8A46" w:rsidTr="00212EA6">
        <w:tc>
          <w:tcPr>
            <w:tcW w:w="701" w:type="pct"/>
          </w:tcPr>
          <w:p w14:paraId="694E4F3F" w14:textId="726C5C8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332" w:type="pct"/>
          </w:tcPr>
          <w:p w14:paraId="7C431819" w14:textId="59AF76A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56" w:type="pct"/>
            <w:gridSpan w:val="2"/>
          </w:tcPr>
          <w:p w14:paraId="47C51824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7AF78758" w14:textId="11E7FAC9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786FE6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212EA6" w:rsidRPr="003A0B18" w14:paraId="247C0D26" w14:textId="6E69CDE7" w:rsidTr="00212EA6">
        <w:tc>
          <w:tcPr>
            <w:tcW w:w="701" w:type="pct"/>
            <w:vMerge w:val="restart"/>
            <w:vAlign w:val="center"/>
          </w:tcPr>
          <w:p w14:paraId="7ECC6B7F" w14:textId="77777777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332" w:type="pct"/>
          </w:tcPr>
          <w:p w14:paraId="680941BD" w14:textId="58B38865" w:rsidR="003A0B18" w:rsidRPr="001F293E" w:rsidRDefault="003A0B18" w:rsidP="003A0B18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M1_FLE1</w:t>
            </w:r>
            <w:r w:rsidR="00212EA6"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1956" w:type="pct"/>
            <w:gridSpan w:val="2"/>
          </w:tcPr>
          <w:p w14:paraId="462BD02B" w14:textId="706B7A7C" w:rsidR="003A0B18" w:rsidRPr="001F293E" w:rsidRDefault="003A0B18" w:rsidP="003A0B18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French Language</w:t>
            </w:r>
            <w:r w:rsidR="00EF0683"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6EF412A4" w14:textId="55B746E9" w:rsidR="003A0B18" w:rsidRPr="001F293E" w:rsidRDefault="003A0B18" w:rsidP="003A0B18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0D00CA" w14:textId="0DF7B63A" w:rsidR="003A0B18" w:rsidRPr="003A0B18" w:rsidRDefault="005129AC" w:rsidP="003A0B1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79742865" w14:textId="49E4388C" w:rsidTr="008F13EF">
        <w:tc>
          <w:tcPr>
            <w:tcW w:w="701" w:type="pct"/>
            <w:vMerge/>
            <w:vAlign w:val="center"/>
          </w:tcPr>
          <w:p w14:paraId="4611301D" w14:textId="77777777" w:rsidR="001F293E" w:rsidRPr="003A0B18" w:rsidRDefault="001F293E" w:rsidP="001F293E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C6FA30D" w14:textId="735FD02E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ALPRO</w:t>
            </w:r>
          </w:p>
        </w:tc>
        <w:tc>
          <w:tcPr>
            <w:tcW w:w="1956" w:type="pct"/>
            <w:gridSpan w:val="2"/>
            <w:vAlign w:val="center"/>
          </w:tcPr>
          <w:p w14:paraId="01CEED63" w14:textId="3DC26780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Algorithmics and programm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E05394E" w14:textId="66097DD4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5A33BE" w14:textId="32053CB0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11CC93A1" w14:textId="467FD48B" w:rsidTr="008F13EF">
        <w:tc>
          <w:tcPr>
            <w:tcW w:w="701" w:type="pct"/>
            <w:vMerge/>
            <w:vAlign w:val="center"/>
          </w:tcPr>
          <w:p w14:paraId="783E9A55" w14:textId="77777777" w:rsidR="001F293E" w:rsidRPr="003A0B18" w:rsidRDefault="001F293E" w:rsidP="001F293E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4B3A199" w14:textId="152D102D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ARTIN</w:t>
            </w:r>
          </w:p>
        </w:tc>
        <w:tc>
          <w:tcPr>
            <w:tcW w:w="1956" w:type="pct"/>
            <w:gridSpan w:val="2"/>
            <w:vAlign w:val="center"/>
          </w:tcPr>
          <w:p w14:paraId="4A4B21A7" w14:textId="7CD23FDF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Artificial Intelligence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5651468" w14:textId="28E950B0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6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09AE24" w14:textId="45C24CC9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4B8F44FD" w14:textId="5B6A6628" w:rsidTr="008F13EF">
        <w:tc>
          <w:tcPr>
            <w:tcW w:w="701" w:type="pct"/>
            <w:vMerge/>
            <w:vAlign w:val="center"/>
          </w:tcPr>
          <w:p w14:paraId="5B5BD17D" w14:textId="77777777" w:rsidR="001F293E" w:rsidRPr="003A0B18" w:rsidRDefault="001F293E" w:rsidP="001F293E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C80882B" w14:textId="19C94163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CLACO</w:t>
            </w:r>
          </w:p>
        </w:tc>
        <w:tc>
          <w:tcPr>
            <w:tcW w:w="1956" w:type="pct"/>
            <w:gridSpan w:val="2"/>
            <w:vAlign w:val="center"/>
          </w:tcPr>
          <w:p w14:paraId="19F4B8B5" w14:textId="58DE3773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Classical Linear Control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39C166BD" w14:textId="6002115D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DDE686" w14:textId="12679025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2030D45F" w14:textId="2AE15BED" w:rsidTr="008F13EF">
        <w:tc>
          <w:tcPr>
            <w:tcW w:w="701" w:type="pct"/>
            <w:vMerge/>
            <w:vAlign w:val="center"/>
          </w:tcPr>
          <w:p w14:paraId="52568011" w14:textId="77777777" w:rsidR="001F293E" w:rsidRPr="003A0B18" w:rsidRDefault="001F293E" w:rsidP="001F293E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7BE411" w14:textId="4A610DC7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MATOSS</w:t>
            </w:r>
          </w:p>
        </w:tc>
        <w:tc>
          <w:tcPr>
            <w:tcW w:w="1956" w:type="pct"/>
            <w:gridSpan w:val="2"/>
            <w:vAlign w:val="center"/>
          </w:tcPr>
          <w:p w14:paraId="3AE93C7D" w14:textId="085A61D7" w:rsidR="001F293E" w:rsidRPr="000731AC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  <w:lang w:val="en-GB"/>
              </w:rPr>
            </w:pPr>
            <w:r w:rsidRPr="000731AC">
              <w:rPr>
                <w:rFonts w:ascii="Titillium" w:hAnsi="Titillium" w:cs="Calibri"/>
                <w:color w:val="000000" w:themeColor="text1"/>
                <w:sz w:val="18"/>
                <w:szCs w:val="18"/>
                <w:lang w:val="en-GB"/>
              </w:rPr>
              <w:t>Mathematical tools for signals and system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5AD7B468" w14:textId="0E6820B8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90643F" w14:textId="20AA2A9E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F293E" w:rsidRPr="003A0B18" w14:paraId="4D803840" w14:textId="186293DD" w:rsidTr="008F13EF">
        <w:tc>
          <w:tcPr>
            <w:tcW w:w="701" w:type="pct"/>
            <w:vMerge/>
            <w:vAlign w:val="center"/>
          </w:tcPr>
          <w:p w14:paraId="0C500B25" w14:textId="77777777" w:rsidR="001F293E" w:rsidRPr="003A0B18" w:rsidRDefault="001F293E" w:rsidP="001F293E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75C83A9E" w14:textId="4BBBDB61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MICRO</w:t>
            </w:r>
          </w:p>
        </w:tc>
        <w:tc>
          <w:tcPr>
            <w:tcW w:w="1956" w:type="pct"/>
            <w:gridSpan w:val="2"/>
            <w:vAlign w:val="center"/>
          </w:tcPr>
          <w:p w14:paraId="1D7DB7BC" w14:textId="00DBFC59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Embedded Comput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F0F0003" w14:textId="126C8939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CF49FF" w14:textId="4C46B960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F293E" w:rsidRPr="003A0B18" w14:paraId="554DB23D" w14:textId="19DABE0C" w:rsidTr="008F13EF">
        <w:tc>
          <w:tcPr>
            <w:tcW w:w="701" w:type="pct"/>
            <w:vMerge/>
            <w:vAlign w:val="center"/>
          </w:tcPr>
          <w:p w14:paraId="754D803A" w14:textId="77777777" w:rsidR="001F293E" w:rsidRPr="003A0B18" w:rsidRDefault="001F293E" w:rsidP="001F293E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393D15C6" w14:textId="68D90D99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SIPRO</w:t>
            </w:r>
          </w:p>
        </w:tc>
        <w:tc>
          <w:tcPr>
            <w:tcW w:w="1956" w:type="pct"/>
            <w:gridSpan w:val="2"/>
            <w:vAlign w:val="center"/>
          </w:tcPr>
          <w:p w14:paraId="77792B90" w14:textId="69EB8D45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Signal Process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D28E7B3" w14:textId="0C977AC5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B999C3" w14:textId="7D5EC62B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CC646B" w:rsidRPr="003A0B18" w14:paraId="67C36820" w14:textId="22577FFD" w:rsidTr="00212EA6">
        <w:tc>
          <w:tcPr>
            <w:tcW w:w="701" w:type="pct"/>
            <w:vMerge w:val="restart"/>
            <w:vAlign w:val="center"/>
          </w:tcPr>
          <w:p w14:paraId="321DC362" w14:textId="77777777" w:rsidR="00CC646B" w:rsidRPr="003A0B18" w:rsidRDefault="00CC646B" w:rsidP="00CC646B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76C76134" w:rsidR="00CC646B" w:rsidRPr="003A0B18" w:rsidRDefault="00CC646B" w:rsidP="00CC646B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February to June)</w:t>
            </w:r>
          </w:p>
        </w:tc>
        <w:tc>
          <w:tcPr>
            <w:tcW w:w="1332" w:type="pct"/>
          </w:tcPr>
          <w:p w14:paraId="074B40A3" w14:textId="48C5C2F7" w:rsidR="00CC646B" w:rsidRPr="001F293E" w:rsidRDefault="00CC646B" w:rsidP="00CC646B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M1_FLE2*</w:t>
            </w:r>
          </w:p>
        </w:tc>
        <w:tc>
          <w:tcPr>
            <w:tcW w:w="1956" w:type="pct"/>
            <w:gridSpan w:val="2"/>
          </w:tcPr>
          <w:p w14:paraId="6CFB5B38" w14:textId="4EB73DC1" w:rsidR="00CC646B" w:rsidRPr="001F293E" w:rsidRDefault="00CC646B" w:rsidP="00CC646B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French Language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2490F2E8" w14:textId="62546B66" w:rsidR="00CC646B" w:rsidRPr="001F293E" w:rsidRDefault="00CC646B" w:rsidP="00CC646B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/>
                <w:color w:val="000000" w:themeColor="text1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D5D4D8" w14:textId="29F76FDF" w:rsidR="00CC646B" w:rsidRPr="003A0B18" w:rsidRDefault="00CC646B" w:rsidP="00CC646B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19519689" w14:textId="53532454" w:rsidTr="00831E4C">
        <w:tc>
          <w:tcPr>
            <w:tcW w:w="701" w:type="pct"/>
            <w:vMerge/>
          </w:tcPr>
          <w:p w14:paraId="2939B0D2" w14:textId="77777777" w:rsidR="001F293E" w:rsidRPr="003A0B18" w:rsidRDefault="001F293E" w:rsidP="001F293E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25413BFC" w14:textId="71858433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COVIS</w:t>
            </w:r>
          </w:p>
        </w:tc>
        <w:tc>
          <w:tcPr>
            <w:tcW w:w="1956" w:type="pct"/>
            <w:gridSpan w:val="2"/>
            <w:vAlign w:val="center"/>
          </w:tcPr>
          <w:p w14:paraId="52A70844" w14:textId="2A2D7EBB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Computer Vision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DE9D9F" w14:textId="2E639C7C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609030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A59DC2" w14:textId="3A452FA6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1FA5549A" w14:textId="74DF1E1D" w:rsidTr="00831E4C">
        <w:tc>
          <w:tcPr>
            <w:tcW w:w="701" w:type="pct"/>
            <w:vMerge/>
          </w:tcPr>
          <w:p w14:paraId="4E7E8D28" w14:textId="77777777" w:rsidR="001F293E" w:rsidRPr="003A0B18" w:rsidRDefault="001F293E" w:rsidP="001F293E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7FA2932" w14:textId="3E76FEA3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IMPRO</w:t>
            </w:r>
          </w:p>
        </w:tc>
        <w:tc>
          <w:tcPr>
            <w:tcW w:w="1956" w:type="pct"/>
            <w:gridSpan w:val="2"/>
            <w:vAlign w:val="center"/>
          </w:tcPr>
          <w:p w14:paraId="030B5210" w14:textId="761398E4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Image Process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19BA6AF1" w14:textId="68DD4F52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6773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932C15" w14:textId="6ABB082E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01C9D3AF" w14:textId="012AEE97" w:rsidTr="00831E4C">
        <w:tc>
          <w:tcPr>
            <w:tcW w:w="701" w:type="pct"/>
            <w:vMerge/>
          </w:tcPr>
          <w:p w14:paraId="41E8555E" w14:textId="77777777" w:rsidR="001F293E" w:rsidRPr="003A0B18" w:rsidRDefault="001F293E" w:rsidP="001F293E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091FBD96" w14:textId="0D38FD98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OPTEC</w:t>
            </w:r>
          </w:p>
        </w:tc>
        <w:tc>
          <w:tcPr>
            <w:tcW w:w="1956" w:type="pct"/>
            <w:gridSpan w:val="2"/>
            <w:vAlign w:val="center"/>
          </w:tcPr>
          <w:p w14:paraId="21B8CD14" w14:textId="5E656CE9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Optimization Technique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2563D407" w14:textId="7410056D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0609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FB786" w14:textId="4156A87D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0ADC2B24" w14:textId="61007103" w:rsidTr="00831E4C">
        <w:tc>
          <w:tcPr>
            <w:tcW w:w="701" w:type="pct"/>
            <w:vMerge/>
          </w:tcPr>
          <w:p w14:paraId="36CA8A76" w14:textId="77777777" w:rsidR="001F293E" w:rsidRPr="003A0B18" w:rsidRDefault="001F293E" w:rsidP="001F293E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32E98F4" w14:textId="25AD1E2F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PROJECT</w:t>
            </w:r>
          </w:p>
        </w:tc>
        <w:tc>
          <w:tcPr>
            <w:tcW w:w="1956" w:type="pct"/>
            <w:gridSpan w:val="2"/>
            <w:vAlign w:val="center"/>
          </w:tcPr>
          <w:p w14:paraId="7DAE8913" w14:textId="7D6BC703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Group Project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B6DB597" w14:textId="2ABECB68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6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092350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FC6384" w14:textId="309E3F66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46659A7E" w14:textId="3582C094" w:rsidTr="00831E4C">
        <w:tc>
          <w:tcPr>
            <w:tcW w:w="701" w:type="pct"/>
            <w:vMerge/>
          </w:tcPr>
          <w:p w14:paraId="3B6FA9EB" w14:textId="77777777" w:rsidR="001F293E" w:rsidRPr="003A0B18" w:rsidRDefault="001F293E" w:rsidP="001F293E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45D66BCC" w14:textId="748E1E6F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SISIF</w:t>
            </w:r>
          </w:p>
        </w:tc>
        <w:tc>
          <w:tcPr>
            <w:tcW w:w="1956" w:type="pct"/>
            <w:gridSpan w:val="2"/>
            <w:vAlign w:val="center"/>
          </w:tcPr>
          <w:p w14:paraId="4DF23944" w14:textId="0B32775F" w:rsidR="001F293E" w:rsidRPr="000731AC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  <w:lang w:val="en-GB"/>
              </w:rPr>
            </w:pPr>
            <w:r w:rsidRPr="000731AC">
              <w:rPr>
                <w:rFonts w:ascii="Titillium" w:hAnsi="Titillium" w:cs="Calibri"/>
                <w:color w:val="000000" w:themeColor="text1"/>
                <w:sz w:val="18"/>
                <w:szCs w:val="18"/>
                <w:lang w:val="en-GB"/>
              </w:rPr>
              <w:t>Systems Identification and Signal Filter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BCA2E78" w14:textId="2A1A327B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1345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22D0BE" w14:textId="2586C758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F293E" w:rsidRPr="003A0B18" w14:paraId="14FDB522" w14:textId="76AF0733" w:rsidTr="00831E4C">
        <w:tc>
          <w:tcPr>
            <w:tcW w:w="701" w:type="pct"/>
            <w:vMerge/>
          </w:tcPr>
          <w:p w14:paraId="42E4B900" w14:textId="77777777" w:rsidR="001F293E" w:rsidRPr="003A0B18" w:rsidRDefault="001F293E" w:rsidP="001F293E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9A1E0C" w14:textId="4A0F70A6" w:rsidR="001F293E" w:rsidRPr="001F293E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M1_CORO_STFAS</w:t>
            </w:r>
          </w:p>
        </w:tc>
        <w:tc>
          <w:tcPr>
            <w:tcW w:w="1956" w:type="pct"/>
            <w:gridSpan w:val="2"/>
            <w:vAlign w:val="center"/>
          </w:tcPr>
          <w:p w14:paraId="427FA586" w14:textId="4D617396" w:rsidR="001F293E" w:rsidRPr="000731AC" w:rsidRDefault="001F293E" w:rsidP="001F293E">
            <w:pPr>
              <w:pStyle w:val="PrformatHTML"/>
              <w:rPr>
                <w:rFonts w:ascii="Titillium" w:hAnsi="Titillium"/>
                <w:color w:val="000000" w:themeColor="text1"/>
                <w:sz w:val="18"/>
                <w:szCs w:val="18"/>
                <w:lang w:val="en-GB"/>
              </w:rPr>
            </w:pPr>
            <w:r w:rsidRPr="000731AC">
              <w:rPr>
                <w:rFonts w:ascii="Titillium" w:hAnsi="Titillium" w:cs="Calibri"/>
                <w:color w:val="000000" w:themeColor="text1"/>
                <w:sz w:val="18"/>
                <w:szCs w:val="18"/>
                <w:lang w:val="en-GB"/>
              </w:rPr>
              <w:t>Spectral and Time Frequency Analysi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88016F5" w14:textId="2E9C0ED2" w:rsidR="001F293E" w:rsidRPr="001F293E" w:rsidRDefault="001F293E" w:rsidP="001F293E">
            <w:pPr>
              <w:pStyle w:val="PrformatHTML"/>
              <w:jc w:val="center"/>
              <w:rPr>
                <w:rFonts w:ascii="Titillium" w:hAnsi="Titillium"/>
                <w:color w:val="000000" w:themeColor="text1"/>
                <w:sz w:val="18"/>
                <w:szCs w:val="18"/>
              </w:rPr>
            </w:pPr>
            <w:r w:rsidRPr="001F293E">
              <w:rPr>
                <w:rFonts w:ascii="Titillium" w:hAnsi="Titillium" w:cs="Calibri"/>
                <w:color w:val="000000" w:themeColor="text1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22057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B42B3C" w14:textId="4B33FCCE" w:rsidR="001F293E" w:rsidRPr="003A0B18" w:rsidRDefault="001F293E" w:rsidP="001F293E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12EA6" w:rsidRPr="003A0B18" w14:paraId="5179E5B1" w14:textId="77777777" w:rsidTr="00EF0683">
        <w:tc>
          <w:tcPr>
            <w:tcW w:w="304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AF2D9" w14:textId="71100B68" w:rsidR="00212EA6" w:rsidRPr="00212EA6" w:rsidRDefault="00212EA6" w:rsidP="003A0B18">
            <w:pPr>
              <w:pStyle w:val="PrformatHTML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 w:rsid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="00EF0683"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 w:rsidR="00D25349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="00EF0683"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7E58BC" w14:textId="77777777" w:rsidR="00212EA6" w:rsidRDefault="00212EA6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29902E7E" w14:textId="77777777" w:rsidR="00EF0683" w:rsidRDefault="00EF0683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Min of 1</w:t>
            </w:r>
            <w:r w:rsidR="00D25349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5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 ECTS</w:t>
            </w:r>
          </w:p>
          <w:p w14:paraId="74737626" w14:textId="0AA9A79F" w:rsidR="000731AC" w:rsidRPr="00EF0683" w:rsidRDefault="000731AC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8891CF" w14:textId="77777777" w:rsidR="00212EA6" w:rsidRPr="003A0B18" w:rsidRDefault="00212EA6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E6B5E" w14:textId="5C7CFC0E" w:rsidR="00212EA6" w:rsidRPr="00EF0683" w:rsidRDefault="00212EA6" w:rsidP="003A0B18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B02BF90" w14:textId="1BBCD2D8" w:rsidR="001F6979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35F1634A" w14:textId="77777777" w:rsidR="000731AC" w:rsidRPr="00EF0683" w:rsidRDefault="000731AC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2993"/>
        <w:gridCol w:w="2979"/>
        <w:gridCol w:w="3084"/>
      </w:tblGrid>
      <w:tr w:rsidR="001105D6" w:rsidRPr="00BF4D6A" w14:paraId="0578AF3B" w14:textId="77777777" w:rsidTr="00DB4F2C">
        <w:tc>
          <w:tcPr>
            <w:tcW w:w="5000" w:type="pct"/>
            <w:gridSpan w:val="3"/>
          </w:tcPr>
          <w:p w14:paraId="48714971" w14:textId="77777777" w:rsidR="001105D6" w:rsidRPr="00212EA6" w:rsidRDefault="001105D6" w:rsidP="00B40350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D1B60D9" w14:textId="77777777" w:rsidR="001105D6" w:rsidRDefault="001105D6" w:rsidP="00B40350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 xml:space="preserve">: 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5E5F34C7" w14:textId="77777777" w:rsidR="001105D6" w:rsidRPr="00BF4D6A" w:rsidRDefault="008437B2" w:rsidP="00B40350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5D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105D6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1105D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1105D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1105D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1105D6" w:rsidRPr="00BF4D6A" w14:paraId="72274AF3" w14:textId="77777777" w:rsidTr="00DB4F2C">
        <w:tc>
          <w:tcPr>
            <w:tcW w:w="5000" w:type="pct"/>
            <w:gridSpan w:val="3"/>
          </w:tcPr>
          <w:p w14:paraId="01E7245B" w14:textId="77777777" w:rsidR="001105D6" w:rsidRDefault="001105D6" w:rsidP="00B40350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B6A7A32" w14:textId="77777777" w:rsidR="001105D6" w:rsidRDefault="001105D6" w:rsidP="00B40350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EDEA06A" w14:textId="77777777" w:rsidR="001105D6" w:rsidRDefault="001105D6" w:rsidP="00B40350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DBCE198" w14:textId="77777777" w:rsidR="001105D6" w:rsidRPr="00BF4D6A" w:rsidRDefault="008437B2" w:rsidP="00B40350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5D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105D6">
              <w:rPr>
                <w:rFonts w:ascii="Titillium" w:hAnsi="Titillium"/>
                <w:lang w:val="en-GB"/>
              </w:rPr>
              <w:t xml:space="preserve"> </w:t>
            </w:r>
            <w:r w:rsidR="001105D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.</w:t>
            </w:r>
          </w:p>
        </w:tc>
      </w:tr>
      <w:tr w:rsidR="00F55780" w:rsidRPr="00212EA6" w14:paraId="67C9335F" w14:textId="77777777" w:rsidTr="00F55780">
        <w:tc>
          <w:tcPr>
            <w:tcW w:w="1652" w:type="pct"/>
          </w:tcPr>
          <w:p w14:paraId="38C9CB24" w14:textId="77777777" w:rsidR="00F55780" w:rsidRPr="00212EA6" w:rsidRDefault="00F55780" w:rsidP="00F55780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Master track supervisor</w:t>
            </w:r>
          </w:p>
          <w:p w14:paraId="308306FC" w14:textId="4EBA29BC" w:rsidR="00F55780" w:rsidRPr="00EF0683" w:rsidRDefault="00F55780" w:rsidP="00F5578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Elwan HERY</w:t>
            </w:r>
          </w:p>
          <w:p w14:paraId="2DAFC265" w14:textId="77777777" w:rsidR="00F55780" w:rsidRPr="00E45DCD" w:rsidRDefault="00F55780" w:rsidP="00F55780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1645" w:type="pct"/>
          </w:tcPr>
          <w:p w14:paraId="0FCEAA79" w14:textId="77777777" w:rsidR="00F55780" w:rsidRPr="00212EA6" w:rsidRDefault="00F55780" w:rsidP="00F55780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Academic Affairs</w:t>
            </w:r>
          </w:p>
          <w:p w14:paraId="066EA7D9" w14:textId="74A1133D" w:rsidR="00F55780" w:rsidRPr="00EF0683" w:rsidRDefault="00F55780" w:rsidP="00F5578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15C4D"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5E29D2AC" w14:textId="77777777" w:rsidR="00F55780" w:rsidRDefault="00F55780" w:rsidP="00F55780">
            <w:pPr>
              <w:pStyle w:val="PrformatHTML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32D296E3" w14:textId="5DB25171" w:rsidR="00F55780" w:rsidRPr="00212EA6" w:rsidRDefault="00F55780" w:rsidP="00F55780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1703" w:type="pct"/>
          </w:tcPr>
          <w:p w14:paraId="53F34287" w14:textId="77777777" w:rsidR="00F55780" w:rsidRPr="00212EA6" w:rsidRDefault="00F55780" w:rsidP="00F55780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International Office</w:t>
            </w:r>
          </w:p>
          <w:p w14:paraId="364C1A7F" w14:textId="77777777" w:rsidR="00F55780" w:rsidRPr="00EF0683" w:rsidRDefault="00F55780" w:rsidP="00F5578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20A151BB" w14:textId="77777777" w:rsidR="00F55780" w:rsidRPr="00212EA6" w:rsidRDefault="00F55780" w:rsidP="00F55780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023C794F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2B3C8A">
        <w:rPr>
          <w:rFonts w:ascii="Titillium" w:hAnsi="Titillium"/>
          <w:lang w:val="en-GB"/>
        </w:rPr>
        <w:fldChar w:fldCharType="begin"/>
      </w:r>
      <w:r w:rsidR="002B3C8A">
        <w:rPr>
          <w:rFonts w:ascii="Titillium" w:hAnsi="Titillium"/>
          <w:lang w:val="en-GB"/>
        </w:rPr>
        <w:instrText xml:space="preserve"> HYPERLINK "mailto:</w:instrText>
      </w:r>
      <w:r w:rsidR="002B3C8A" w:rsidRPr="002B3C8A">
        <w:rPr>
          <w:rFonts w:ascii="Titillium" w:hAnsi="Titillium"/>
          <w:lang w:val="en-GB"/>
        </w:rPr>
        <w:instrText>admission@ec-nantes.fr</w:instrText>
      </w:r>
      <w:r w:rsidR="002B3C8A">
        <w:rPr>
          <w:rFonts w:ascii="Titillium" w:hAnsi="Titillium"/>
          <w:lang w:val="en-GB"/>
        </w:rPr>
        <w:instrText xml:space="preserve">" </w:instrText>
      </w:r>
      <w:r w:rsidR="002B3C8A">
        <w:rPr>
          <w:rFonts w:ascii="Titillium" w:hAnsi="Titillium"/>
          <w:lang w:val="en-GB"/>
        </w:rPr>
        <w:fldChar w:fldCharType="separate"/>
      </w:r>
      <w:r w:rsidR="002B3C8A" w:rsidRPr="003D245D">
        <w:rPr>
          <w:rStyle w:val="Lienhypertexte"/>
          <w:rFonts w:ascii="Titillium" w:hAnsi="Titillium"/>
          <w:lang w:val="en-GB"/>
        </w:rPr>
        <w:t>admission@ec-nantes.fr</w:t>
      </w:r>
      <w:r w:rsidR="002B3C8A">
        <w:rPr>
          <w:rFonts w:ascii="Titillium" w:hAnsi="Titillium"/>
          <w:lang w:val="en-GB"/>
        </w:rPr>
        <w:fldChar w:fldCharType="end"/>
      </w:r>
    </w:p>
    <w:p w14:paraId="29C6F3D8" w14:textId="486DA47F" w:rsidR="002A4A2B" w:rsidRDefault="002A4A2B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314C6D49" w14:textId="035E7462" w:rsidR="002A4A2B" w:rsidRDefault="002A4A2B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1EA603F0" w14:textId="77777777" w:rsidR="00B51F05" w:rsidRDefault="00B51F05" w:rsidP="002A4A2B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rPr>
          <w:rFonts w:ascii="Titillium" w:hAnsi="Titillium"/>
          <w:color w:val="000000"/>
          <w:sz w:val="16"/>
          <w:szCs w:val="16"/>
        </w:rPr>
      </w:pPr>
    </w:p>
    <w:p w14:paraId="74C838CF" w14:textId="12493C96" w:rsidR="002A4A2B" w:rsidRPr="00B51F05" w:rsidRDefault="002A4A2B" w:rsidP="002A4A2B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rPr>
          <w:sz w:val="16"/>
          <w:szCs w:val="16"/>
        </w:rPr>
      </w:pPr>
      <w:r w:rsidRPr="00B51F05">
        <w:rPr>
          <w:rFonts w:ascii="Titillium" w:hAnsi="Titillium"/>
          <w:color w:val="000000"/>
          <w:sz w:val="16"/>
          <w:szCs w:val="16"/>
        </w:rPr>
        <w:lastRenderedPageBreak/>
        <w:t>Information to be considered :</w:t>
      </w:r>
      <w:r w:rsidRPr="00B51F05">
        <w:rPr>
          <w:rFonts w:ascii="Calibri" w:hAnsi="Calibri" w:cs="Calibri"/>
          <w:color w:val="000000"/>
          <w:sz w:val="16"/>
          <w:szCs w:val="16"/>
        </w:rPr>
        <w:t> </w:t>
      </w:r>
    </w:p>
    <w:p w14:paraId="40384546" w14:textId="77777777" w:rsidR="002A4A2B" w:rsidRPr="00B51F05" w:rsidRDefault="002A4A2B" w:rsidP="002A4A2B">
      <w:pPr>
        <w:pStyle w:val="NormalWeb"/>
        <w:spacing w:beforeAutospacing="0" w:afterAutospacing="0"/>
        <w:rPr>
          <w:sz w:val="16"/>
          <w:szCs w:val="16"/>
        </w:rPr>
      </w:pPr>
      <w:r w:rsidRPr="00B51F05"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 w:rsidRPr="00B51F05"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 w:rsidRPr="00B51F05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B51F05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B51F05">
        <w:rPr>
          <w:rFonts w:ascii="Titillium" w:hAnsi="Titillium"/>
          <w:color w:val="000000"/>
          <w:sz w:val="16"/>
          <w:szCs w:val="16"/>
        </w:rPr>
        <w:t xml:space="preserve"> is </w:t>
      </w:r>
      <w:r w:rsidRPr="00B51F05"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 w:rsidRPr="00B51F05">
        <w:rPr>
          <w:rFonts w:ascii="Titillium" w:hAnsi="Titillium"/>
          <w:color w:val="000000"/>
          <w:sz w:val="16"/>
          <w:szCs w:val="16"/>
        </w:rPr>
        <w:t>.</w:t>
      </w:r>
    </w:p>
    <w:p w14:paraId="49C673CF" w14:textId="77777777" w:rsidR="002A4A2B" w:rsidRPr="00B51F05" w:rsidRDefault="002A4A2B" w:rsidP="002A4A2B">
      <w:pPr>
        <w:pStyle w:val="NormalWeb"/>
        <w:spacing w:beforeAutospacing="0" w:afterAutospacing="0"/>
        <w:rPr>
          <w:sz w:val="16"/>
          <w:szCs w:val="16"/>
        </w:rPr>
      </w:pPr>
      <w:r w:rsidRPr="00B51F05"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 w:rsidRPr="00B51F05"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 w:rsidRPr="00B51F05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B51F05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B51F05">
        <w:rPr>
          <w:rFonts w:ascii="Titillium" w:hAnsi="Titillium"/>
          <w:color w:val="000000"/>
          <w:sz w:val="16"/>
          <w:szCs w:val="16"/>
        </w:rPr>
        <w:t xml:space="preserve"> is </w:t>
      </w:r>
      <w:r w:rsidRPr="00B51F05"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 w:rsidRPr="00B51F05">
        <w:rPr>
          <w:rFonts w:ascii="Titillium" w:hAnsi="Titillium"/>
          <w:color w:val="000000"/>
          <w:sz w:val="16"/>
          <w:szCs w:val="16"/>
        </w:rPr>
        <w:t>.</w:t>
      </w:r>
    </w:p>
    <w:p w14:paraId="5D559CD2" w14:textId="77777777" w:rsidR="002A4A2B" w:rsidRPr="00B51F05" w:rsidRDefault="002A4A2B" w:rsidP="002A4A2B">
      <w:pPr>
        <w:pStyle w:val="NormalWeb"/>
        <w:spacing w:beforeAutospacing="0" w:afterAutospacing="0"/>
        <w:rPr>
          <w:sz w:val="16"/>
          <w:szCs w:val="16"/>
        </w:rPr>
      </w:pPr>
      <w:r w:rsidRPr="00B51F05"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59A37B9D" w14:textId="77777777" w:rsidR="002A4A2B" w:rsidRPr="00BB1CBC" w:rsidRDefault="002A4A2B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2A4A2B" w:rsidRPr="00BB1CBC" w:rsidSect="003E6D10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D946F6" w14:textId="77777777" w:rsidR="008437B2" w:rsidRDefault="008437B2" w:rsidP="002A6965">
      <w:pPr>
        <w:spacing w:after="0"/>
      </w:pPr>
      <w:r>
        <w:separator/>
      </w:r>
    </w:p>
  </w:endnote>
  <w:endnote w:type="continuationSeparator" w:id="0">
    <w:p w14:paraId="7C3FFE1F" w14:textId="77777777" w:rsidR="008437B2" w:rsidRDefault="008437B2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F99AF8" w14:textId="77777777" w:rsidR="008437B2" w:rsidRDefault="008437B2" w:rsidP="002A6965">
      <w:pPr>
        <w:spacing w:after="0"/>
      </w:pPr>
      <w:r>
        <w:separator/>
      </w:r>
    </w:p>
  </w:footnote>
  <w:footnote w:type="continuationSeparator" w:id="0">
    <w:p w14:paraId="3BAD35A9" w14:textId="77777777" w:rsidR="008437B2" w:rsidRDefault="008437B2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62FD750A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2B3C8A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2B3C8A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2B3C8A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gFABWB1JstAAAA"/>
  </w:docVars>
  <w:rsids>
    <w:rsidRoot w:val="002A6965"/>
    <w:rsid w:val="000731AC"/>
    <w:rsid w:val="000B65A0"/>
    <w:rsid w:val="001105D6"/>
    <w:rsid w:val="00122315"/>
    <w:rsid w:val="001F293E"/>
    <w:rsid w:val="001F6979"/>
    <w:rsid w:val="00212EA6"/>
    <w:rsid w:val="00261BC7"/>
    <w:rsid w:val="002A4A2B"/>
    <w:rsid w:val="002A6965"/>
    <w:rsid w:val="002B3C8A"/>
    <w:rsid w:val="00321F02"/>
    <w:rsid w:val="003306AD"/>
    <w:rsid w:val="003A0B18"/>
    <w:rsid w:val="003A7F4A"/>
    <w:rsid w:val="003D703B"/>
    <w:rsid w:val="003E6D10"/>
    <w:rsid w:val="003F0261"/>
    <w:rsid w:val="0043227A"/>
    <w:rsid w:val="004342B5"/>
    <w:rsid w:val="004655DE"/>
    <w:rsid w:val="00471FC8"/>
    <w:rsid w:val="004B2A0A"/>
    <w:rsid w:val="004C13A3"/>
    <w:rsid w:val="004E3329"/>
    <w:rsid w:val="004E66F9"/>
    <w:rsid w:val="005129AC"/>
    <w:rsid w:val="00522FF4"/>
    <w:rsid w:val="00652BA5"/>
    <w:rsid w:val="00695632"/>
    <w:rsid w:val="006E594D"/>
    <w:rsid w:val="006E600D"/>
    <w:rsid w:val="007346B8"/>
    <w:rsid w:val="007C0277"/>
    <w:rsid w:val="00817705"/>
    <w:rsid w:val="00840FC3"/>
    <w:rsid w:val="008437B2"/>
    <w:rsid w:val="00864586"/>
    <w:rsid w:val="009A7B6A"/>
    <w:rsid w:val="009B5723"/>
    <w:rsid w:val="00A57976"/>
    <w:rsid w:val="00A660E7"/>
    <w:rsid w:val="00B51F05"/>
    <w:rsid w:val="00BB1CBC"/>
    <w:rsid w:val="00BD7FCE"/>
    <w:rsid w:val="00BF0D15"/>
    <w:rsid w:val="00BF4D6A"/>
    <w:rsid w:val="00C25E05"/>
    <w:rsid w:val="00C96AE7"/>
    <w:rsid w:val="00CC646B"/>
    <w:rsid w:val="00D104C3"/>
    <w:rsid w:val="00D25349"/>
    <w:rsid w:val="00D952FD"/>
    <w:rsid w:val="00DB2EDB"/>
    <w:rsid w:val="00DB4F2C"/>
    <w:rsid w:val="00E5515E"/>
    <w:rsid w:val="00ED3A90"/>
    <w:rsid w:val="00EF0683"/>
    <w:rsid w:val="00F55780"/>
    <w:rsid w:val="00FE3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rsid w:val="002A4A2B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2A4A2B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23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11</cp:revision>
  <cp:lastPrinted>2022-05-15T16:08:00Z</cp:lastPrinted>
  <dcterms:created xsi:type="dcterms:W3CDTF">2022-05-15T16:33:00Z</dcterms:created>
  <dcterms:modified xsi:type="dcterms:W3CDTF">2026-03-09T14:07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ef66e7444a081a95282b0f5e6f7ee337b6ce78abbf6f4fad21006535ceb3458f</vt:lpwstr>
  </property>
</Properties>
</file>